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Хзиба Хаки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33498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33498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92469"/>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92469"/>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3439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3439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33761"/>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33761"/>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73103"/>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73103"/>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925856"/>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925856"/>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01765"/>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01765"/>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83366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83366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827420"/>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827420"/>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849962"/>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849962"/>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855855"/>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855855"/>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Хзиба Хаким</dc:creator>
  <dc:language>ru-RU</dc:language>
  <cp:keywords/>
  <dcterms:created xsi:type="dcterms:W3CDTF">2025-06-25T08:21:42Z</dcterms:created>
  <dcterms:modified xsi:type="dcterms:W3CDTF">2025-06-25T08: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